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F3D" w:rsidRDefault="00967F3D" w:rsidP="00967F3D">
      <w:pPr>
        <w:spacing w:line="240" w:lineRule="auto"/>
        <w:contextualSpacing/>
        <w:jc w:val="both"/>
        <w:rPr>
          <w:rFonts w:ascii="Times New Roman" w:hAnsi="Times New Roman"/>
          <w:szCs w:val="24"/>
        </w:rPr>
      </w:pPr>
      <w:r w:rsidRPr="001E1C50">
        <w:rPr>
          <w:rFonts w:ascii="Times New Roman" w:hAnsi="Times New Roman"/>
          <w:szCs w:val="24"/>
        </w:rPr>
        <w:t xml:space="preserve">Nazwisko </w:t>
      </w:r>
      <w:r>
        <w:rPr>
          <w:rFonts w:ascii="Times New Roman" w:hAnsi="Times New Roman"/>
          <w:szCs w:val="24"/>
        </w:rPr>
        <w:t xml:space="preserve">i imię studenta…………………………………        </w:t>
      </w:r>
      <w:r w:rsidRPr="001E1C50">
        <w:rPr>
          <w:rFonts w:ascii="Times New Roman" w:hAnsi="Times New Roman"/>
          <w:szCs w:val="24"/>
        </w:rPr>
        <w:t>Rok akademicki ………………………</w:t>
      </w:r>
    </w:p>
    <w:p w:rsidR="00967F3D" w:rsidRPr="00967F3D" w:rsidRDefault="00967F3D" w:rsidP="00AC09E9">
      <w:pPr>
        <w:spacing w:line="360" w:lineRule="auto"/>
        <w:jc w:val="center"/>
        <w:outlineLvl w:val="0"/>
        <w:rPr>
          <w:rFonts w:ascii="Times New Roman" w:hAnsi="Times New Roman"/>
          <w:sz w:val="24"/>
          <w:szCs w:val="24"/>
        </w:rPr>
      </w:pPr>
    </w:p>
    <w:p w:rsidR="00865C80" w:rsidRPr="009632E7" w:rsidRDefault="00865C80" w:rsidP="00AC09E9">
      <w:pPr>
        <w:spacing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632E7">
        <w:rPr>
          <w:rFonts w:ascii="Times New Roman" w:hAnsi="Times New Roman"/>
          <w:b/>
          <w:sz w:val="24"/>
          <w:szCs w:val="24"/>
        </w:rPr>
        <w:t xml:space="preserve">Lesson pla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668"/>
        <w:gridCol w:w="6620"/>
      </w:tblGrid>
      <w:tr w:rsidR="00865C80" w:rsidRPr="009632E7" w:rsidTr="00AC0E90">
        <w:trPr>
          <w:trHeight w:val="318"/>
        </w:trPr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ducational</w:t>
            </w:r>
            <w:r w:rsidR="004B6DC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tag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Form/Students’ ag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ubject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pic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 xml:space="preserve"> of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Tim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Leve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 English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rPr>
          <w:trHeight w:val="390"/>
        </w:trPr>
        <w:tc>
          <w:tcPr>
            <w:tcW w:w="1436" w:type="pct"/>
            <w:vMerge w:val="restar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General aims of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K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K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</w:p>
        </w:tc>
      </w:tr>
      <w:tr w:rsidR="00865C80" w:rsidRPr="009632E7" w:rsidTr="00AC0E90">
        <w:trPr>
          <w:trHeight w:val="405"/>
        </w:trPr>
        <w:tc>
          <w:tcPr>
            <w:tcW w:w="1436" w:type="pct"/>
            <w:vMerge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865C80" w:rsidRPr="009632E7" w:rsidTr="00AC0E90">
        <w:trPr>
          <w:trHeight w:val="474"/>
        </w:trPr>
        <w:tc>
          <w:tcPr>
            <w:tcW w:w="1436" w:type="pct"/>
            <w:vMerge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C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C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</w:p>
        </w:tc>
      </w:tr>
      <w:tr w:rsidR="00865C80" w:rsidRPr="004B6DC6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Methods, strategies and techniques used during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Teaching aids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65C80" w:rsidRPr="009632E7" w:rsidRDefault="00865C80" w:rsidP="007831C3">
      <w:pPr>
        <w:rPr>
          <w:rFonts w:ascii="Times New Roman" w:hAnsi="Times New Roman"/>
          <w:sz w:val="24"/>
          <w:szCs w:val="24"/>
        </w:rPr>
      </w:pPr>
    </w:p>
    <w:p w:rsidR="00865C80" w:rsidRPr="00043565" w:rsidRDefault="00865C80" w:rsidP="00043565">
      <w:pPr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1. Lesson p</w:t>
      </w:r>
      <w:r w:rsidRPr="00043565">
        <w:rPr>
          <w:rFonts w:ascii="Times New Roman" w:hAnsi="Times New Roman"/>
          <w:sz w:val="24"/>
          <w:szCs w:val="24"/>
          <w:lang w:val="en-US"/>
        </w:rPr>
        <w:t>rocedure:</w:t>
      </w: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541"/>
        <w:gridCol w:w="1568"/>
        <w:gridCol w:w="1531"/>
        <w:gridCol w:w="1540"/>
        <w:gridCol w:w="1540"/>
        <w:gridCol w:w="1579"/>
      </w:tblGrid>
      <w:tr w:rsidR="00865C80" w:rsidRPr="00043565" w:rsidTr="006D191D">
        <w:trPr>
          <w:trHeight w:val="494"/>
        </w:trPr>
        <w:tc>
          <w:tcPr>
            <w:tcW w:w="829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Stage</w:t>
            </w:r>
          </w:p>
        </w:tc>
        <w:tc>
          <w:tcPr>
            <w:tcW w:w="843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823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Aim</w:t>
            </w:r>
          </w:p>
        </w:tc>
        <w:tc>
          <w:tcPr>
            <w:tcW w:w="828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Verification of achievements</w:t>
            </w:r>
          </w:p>
        </w:tc>
        <w:tc>
          <w:tcPr>
            <w:tcW w:w="828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849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Materials</w:t>
            </w: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865C80" w:rsidRPr="009632E7" w:rsidRDefault="00865C80" w:rsidP="007831C3">
      <w:pPr>
        <w:rPr>
          <w:rFonts w:ascii="Times New Roman" w:hAnsi="Times New Roman"/>
          <w:sz w:val="24"/>
          <w:szCs w:val="24"/>
          <w:lang w:val="en-US"/>
        </w:rPr>
      </w:pPr>
    </w:p>
    <w:p w:rsidR="00865C80" w:rsidRPr="009632E7" w:rsidRDefault="00865C80" w:rsidP="00985F51">
      <w:pPr>
        <w:rPr>
          <w:rFonts w:ascii="Times New Roman" w:hAnsi="Times New Roman"/>
          <w:sz w:val="24"/>
          <w:szCs w:val="24"/>
        </w:rPr>
      </w:pPr>
      <w:r w:rsidRPr="00043565">
        <w:rPr>
          <w:rFonts w:ascii="Times New Roman" w:hAnsi="Times New Roman"/>
          <w:sz w:val="24"/>
          <w:szCs w:val="24"/>
          <w:lang w:val="en-US"/>
        </w:rPr>
        <w:t>2. Comments and remarks: 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</w:t>
      </w:r>
    </w:p>
    <w:sectPr w:rsidR="00865C80" w:rsidRPr="009632E7" w:rsidSect="00EE1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3F5F" w:rsidRDefault="00243F5F" w:rsidP="007831C3">
      <w:pPr>
        <w:spacing w:after="0" w:line="240" w:lineRule="auto"/>
      </w:pPr>
      <w:r>
        <w:separator/>
      </w:r>
    </w:p>
  </w:endnote>
  <w:endnote w:type="continuationSeparator" w:id="1">
    <w:p w:rsidR="00243F5F" w:rsidRDefault="00243F5F" w:rsidP="0078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3F5F" w:rsidRDefault="00243F5F" w:rsidP="007831C3">
      <w:pPr>
        <w:spacing w:after="0" w:line="240" w:lineRule="auto"/>
      </w:pPr>
      <w:r>
        <w:separator/>
      </w:r>
    </w:p>
  </w:footnote>
  <w:footnote w:type="continuationSeparator" w:id="1">
    <w:p w:rsidR="00243F5F" w:rsidRDefault="00243F5F" w:rsidP="00783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F0A5C"/>
    <w:multiLevelType w:val="hybridMultilevel"/>
    <w:tmpl w:val="47D66D6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78CB64A1"/>
    <w:multiLevelType w:val="hybridMultilevel"/>
    <w:tmpl w:val="8612EE3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0NzY1NzIxNDZR0lEKTi0uzszPAykwrgUAyjOO3CwAAAA="/>
  </w:docVars>
  <w:rsids>
    <w:rsidRoot w:val="00985F51"/>
    <w:rsid w:val="00003376"/>
    <w:rsid w:val="00043565"/>
    <w:rsid w:val="000E5AA0"/>
    <w:rsid w:val="000F555A"/>
    <w:rsid w:val="0011112F"/>
    <w:rsid w:val="00136183"/>
    <w:rsid w:val="00141F85"/>
    <w:rsid w:val="001A1477"/>
    <w:rsid w:val="00243F5F"/>
    <w:rsid w:val="00284C6F"/>
    <w:rsid w:val="00285DB4"/>
    <w:rsid w:val="002C3E2A"/>
    <w:rsid w:val="003463B5"/>
    <w:rsid w:val="004B6DC6"/>
    <w:rsid w:val="004F43CA"/>
    <w:rsid w:val="005C7CE3"/>
    <w:rsid w:val="00615207"/>
    <w:rsid w:val="006651EF"/>
    <w:rsid w:val="00666162"/>
    <w:rsid w:val="006B33EF"/>
    <w:rsid w:val="006B732C"/>
    <w:rsid w:val="006D191D"/>
    <w:rsid w:val="00710662"/>
    <w:rsid w:val="00736BE3"/>
    <w:rsid w:val="00753E72"/>
    <w:rsid w:val="007831C3"/>
    <w:rsid w:val="007E215A"/>
    <w:rsid w:val="00865C80"/>
    <w:rsid w:val="00871C4B"/>
    <w:rsid w:val="00875ABC"/>
    <w:rsid w:val="008817C5"/>
    <w:rsid w:val="00925791"/>
    <w:rsid w:val="00926E91"/>
    <w:rsid w:val="00932CB6"/>
    <w:rsid w:val="009632E7"/>
    <w:rsid w:val="00967F3D"/>
    <w:rsid w:val="00985F51"/>
    <w:rsid w:val="009E65F0"/>
    <w:rsid w:val="009E7CD8"/>
    <w:rsid w:val="009F51EA"/>
    <w:rsid w:val="00A5139D"/>
    <w:rsid w:val="00A601FF"/>
    <w:rsid w:val="00A70AA1"/>
    <w:rsid w:val="00AC09E9"/>
    <w:rsid w:val="00AC0E90"/>
    <w:rsid w:val="00B12FD1"/>
    <w:rsid w:val="00B46283"/>
    <w:rsid w:val="00B76B45"/>
    <w:rsid w:val="00BA16A2"/>
    <w:rsid w:val="00C0686C"/>
    <w:rsid w:val="00C20FC4"/>
    <w:rsid w:val="00C46412"/>
    <w:rsid w:val="00C72A00"/>
    <w:rsid w:val="00D844B7"/>
    <w:rsid w:val="00DB7D88"/>
    <w:rsid w:val="00DD418D"/>
    <w:rsid w:val="00E03FA0"/>
    <w:rsid w:val="00E14F00"/>
    <w:rsid w:val="00EC16FD"/>
    <w:rsid w:val="00EE1FB6"/>
    <w:rsid w:val="00F935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85F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985F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7831C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7831C3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7831C3"/>
    <w:rPr>
      <w:rFonts w:cs="Times New Roman"/>
      <w:vertAlign w:val="superscript"/>
    </w:rPr>
  </w:style>
  <w:style w:type="paragraph" w:styleId="Akapitzlist">
    <w:name w:val="List Paragraph"/>
    <w:basedOn w:val="Normalny"/>
    <w:uiPriority w:val="99"/>
    <w:qFormat/>
    <w:rsid w:val="00043565"/>
    <w:pPr>
      <w:ind w:left="720"/>
      <w:contextualSpacing/>
    </w:pPr>
  </w:style>
  <w:style w:type="paragraph" w:styleId="Plandokumentu">
    <w:name w:val="Document Map"/>
    <w:basedOn w:val="Normalny"/>
    <w:link w:val="PlandokumentuZnak"/>
    <w:uiPriority w:val="99"/>
    <w:semiHidden/>
    <w:rsid w:val="00AC09E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landokumentuZnak">
    <w:name w:val="Plan dokumentu Znak"/>
    <w:link w:val="Plandokumentu"/>
    <w:uiPriority w:val="99"/>
    <w:semiHidden/>
    <w:rsid w:val="003C6ACC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esson plan</vt:lpstr>
    </vt:vector>
  </TitlesOfParts>
  <Company>B</Company>
  <LinksUpToDate>false</LinksUpToDate>
  <CharactersWithSpaces>5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creator>DELL</dc:creator>
  <cp:lastModifiedBy>Admin</cp:lastModifiedBy>
  <cp:revision>2</cp:revision>
  <dcterms:created xsi:type="dcterms:W3CDTF">2022-12-12T08:20:00Z</dcterms:created>
  <dcterms:modified xsi:type="dcterms:W3CDTF">2022-12-1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f1af649218010d7ff5831e2d08a6776cddfca300943e17a4e6fae0b0dc4302</vt:lpwstr>
  </property>
</Properties>
</file>